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oto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boisé.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fleur de coton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2/05/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1455961-9DF8-4238-80F3-058DFC8F289F}"/>
</file>

<file path=customXml/itemProps3.xml><?xml version="1.0" encoding="utf-8"?>
<ds:datastoreItem xmlns:ds="http://schemas.openxmlformats.org/officeDocument/2006/customXml" ds:itemID="{61046471-2BB3-4311-8E51-B1443A14CD4F}"/>
</file>

<file path=customXml/itemProps4.xml><?xml version="1.0" encoding="utf-8"?>
<ds:datastoreItem xmlns:ds="http://schemas.openxmlformats.org/officeDocument/2006/customXml" ds:itemID="{7E9A8285-BF8D-4945-81D5-41131E976E87}"/>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